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5AD" w:rsidRP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r w:rsidRPr="00D565AD">
        <w:rPr>
          <w:b/>
          <w:sz w:val="24"/>
          <w:szCs w:val="24"/>
        </w:rPr>
        <w:t>SAĞLIK BİLİMLERİ ÜNİVERSİTESİ</w:t>
      </w:r>
    </w:p>
    <w:p w:rsidR="000B15A3" w:rsidRP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r w:rsidRPr="00D565AD">
        <w:rPr>
          <w:b/>
          <w:sz w:val="24"/>
          <w:szCs w:val="24"/>
        </w:rPr>
        <w:t>GÜLHANE DİŞ HEKİMLİĞİ FAKÜLTESİ</w:t>
      </w:r>
    </w:p>
    <w:p w:rsid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r w:rsidRPr="00D565AD">
        <w:rPr>
          <w:b/>
          <w:sz w:val="24"/>
          <w:szCs w:val="24"/>
        </w:rPr>
        <w:t>İLMİ HÜVİYET TESPİT SINAVINA KABUL EDİLEN KESİN ADAY</w:t>
      </w:r>
      <w:r>
        <w:rPr>
          <w:b/>
          <w:sz w:val="24"/>
          <w:szCs w:val="24"/>
        </w:rPr>
        <w:t>LAR</w:t>
      </w:r>
      <w:r w:rsidRPr="00D565AD">
        <w:rPr>
          <w:b/>
          <w:sz w:val="24"/>
          <w:szCs w:val="24"/>
        </w:rPr>
        <w:t xml:space="preserve"> LİSTESİ</w:t>
      </w:r>
    </w:p>
    <w:tbl>
      <w:tblPr>
        <w:tblStyle w:val="TabloKlavuzu"/>
        <w:tblW w:w="9333" w:type="dxa"/>
        <w:tblLook w:val="04A0" w:firstRow="1" w:lastRow="0" w:firstColumn="1" w:lastColumn="0" w:noHBand="0" w:noVBand="1"/>
      </w:tblPr>
      <w:tblGrid>
        <w:gridCol w:w="900"/>
        <w:gridCol w:w="25"/>
        <w:gridCol w:w="1844"/>
        <w:gridCol w:w="2053"/>
        <w:gridCol w:w="7"/>
        <w:gridCol w:w="2360"/>
        <w:gridCol w:w="2099"/>
        <w:gridCol w:w="45"/>
      </w:tblGrid>
      <w:tr w:rsidR="000B15A3" w:rsidRPr="006A729F" w:rsidTr="00676802">
        <w:trPr>
          <w:trHeight w:val="565"/>
        </w:trPr>
        <w:tc>
          <w:tcPr>
            <w:tcW w:w="9333" w:type="dxa"/>
            <w:gridSpan w:val="8"/>
          </w:tcPr>
          <w:p w:rsidR="000B15A3" w:rsidRPr="006A729F" w:rsidRDefault="000B15A3" w:rsidP="00676802">
            <w:pPr>
              <w:rPr>
                <w:sz w:val="24"/>
                <w:szCs w:val="24"/>
              </w:rPr>
            </w:pPr>
          </w:p>
          <w:p w:rsidR="000B15A3" w:rsidRPr="00676802" w:rsidRDefault="000B15A3" w:rsidP="00676802">
            <w:pPr>
              <w:rPr>
                <w:b/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                                      </w:t>
            </w:r>
            <w:r w:rsidR="00676802">
              <w:rPr>
                <w:sz w:val="24"/>
                <w:szCs w:val="24"/>
              </w:rPr>
              <w:t xml:space="preserve">                               </w:t>
            </w:r>
            <w:r w:rsidRPr="00D565AD">
              <w:rPr>
                <w:b/>
                <w:sz w:val="24"/>
                <w:szCs w:val="24"/>
              </w:rPr>
              <w:t>ADAY</w:t>
            </w:r>
            <w:r w:rsidRPr="006A729F">
              <w:rPr>
                <w:b/>
                <w:sz w:val="24"/>
                <w:szCs w:val="24"/>
              </w:rPr>
              <w:t xml:space="preserve"> LİSTESİ</w:t>
            </w:r>
          </w:p>
        </w:tc>
      </w:tr>
      <w:tr w:rsidR="000B15A3" w:rsidRPr="006A729F" w:rsidTr="000B15A3">
        <w:trPr>
          <w:trHeight w:val="610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Sıra </w:t>
            </w:r>
            <w:proofErr w:type="spellStart"/>
            <w:r w:rsidRPr="006A729F">
              <w:rPr>
                <w:sz w:val="24"/>
                <w:szCs w:val="24"/>
              </w:rPr>
              <w:t>no</w:t>
            </w:r>
            <w:proofErr w:type="spellEnd"/>
          </w:p>
          <w:p w:rsidR="000B15A3" w:rsidRPr="006A729F" w:rsidRDefault="000B15A3" w:rsidP="005B0D3D">
            <w:pPr>
              <w:rPr>
                <w:sz w:val="24"/>
                <w:szCs w:val="24"/>
              </w:rPr>
            </w:pP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 Kimlik No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Adı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Soyadı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ezun Olduğu Ülke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1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14951232670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yşe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YILDIRIM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2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2482375970</w:t>
            </w:r>
            <w:proofErr w:type="gramEnd"/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Gökhan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ÇİFTÇİ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KRAYN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3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99236846186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MirtofIg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GASIMLI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ZERBAYC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4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10190564084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Saliha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ÖZTÜRK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ULGARİST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5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4800498135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Haitham</w:t>
            </w:r>
            <w:proofErr w:type="spellEnd"/>
            <w:r w:rsidRPr="006A729F">
              <w:rPr>
                <w:sz w:val="24"/>
                <w:szCs w:val="24"/>
              </w:rPr>
              <w:t xml:space="preserve"> /</w:t>
            </w:r>
            <w:proofErr w:type="spellStart"/>
            <w:r w:rsidRPr="006A729F">
              <w:rPr>
                <w:sz w:val="24"/>
                <w:szCs w:val="24"/>
              </w:rPr>
              <w:t>Haysam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HAMİDİ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ULGARİST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6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5531017050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Nazire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AYDOĞAN  OLUK</w:t>
            </w:r>
            <w:proofErr w:type="gramEnd"/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7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45082994090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Hakan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ÇİÇEK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KRAYN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8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10728579</w:t>
            </w:r>
            <w:r w:rsidRPr="006A729F">
              <w:rPr>
                <w:sz w:val="24"/>
                <w:szCs w:val="24"/>
              </w:rPr>
              <w:tab/>
              <w:t xml:space="preserve">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Safa Hazım Yahya 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LQASSAB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IRAK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9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99259484044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Tamilya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ARAYEVA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AZAKİST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10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1908551724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arış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TAŞÇI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11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40556219372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İmad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SSAYEDALİ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SURİYE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12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2663603123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Deniz Necdet                                                  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UTLU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13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582202749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etin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TEKİN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KRAYN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0577682378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Soner Serdar        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İLGİLİ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1632295437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Mehmet Salih </w:t>
            </w:r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TURGUT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OSNA HERSEK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C1711849</w:t>
            </w:r>
            <w:r w:rsidRPr="006A729F">
              <w:rPr>
                <w:sz w:val="24"/>
                <w:szCs w:val="24"/>
              </w:rPr>
              <w:tab/>
              <w:t xml:space="preserve">        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Ilımdar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RAMIZOV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IRGIZİSTAN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768463933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Deniz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AÇAR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OSNA HERSEK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35818725166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ilge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CAN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63829429520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Yuliya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ÖZDEMİR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RUS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60634494040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Hüseyin 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ÇAKIR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ZERBAYC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24019476328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Öznur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SAĞLIK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OSNA HERSEK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5473967218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uzaffer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YILDIRIM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OSNA HERSEK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99002509802</w:t>
            </w:r>
            <w:proofErr w:type="gramEnd"/>
            <w:r w:rsidRPr="006A729F">
              <w:rPr>
                <w:sz w:val="24"/>
                <w:szCs w:val="24"/>
              </w:rPr>
              <w:tab/>
              <w:t xml:space="preserve">                                                                      </w:t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Ervin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MER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50380902388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Halid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LİALHALİL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ŞAM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99152371366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spellStart"/>
            <w:r w:rsidRPr="006A729F">
              <w:rPr>
                <w:sz w:val="24"/>
                <w:szCs w:val="24"/>
              </w:rPr>
              <w:t>Şirxan-Shirkhan</w:t>
            </w:r>
            <w:proofErr w:type="spellEnd"/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HALİLOV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ZERBAYCAN</w:t>
            </w:r>
          </w:p>
        </w:tc>
      </w:tr>
      <w:tr w:rsidR="000B15A3" w:rsidRPr="006A729F" w:rsidTr="000B15A3">
        <w:trPr>
          <w:trHeight w:val="305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25496360544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Erkin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GÜR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KRAYNA</w:t>
            </w:r>
          </w:p>
        </w:tc>
      </w:tr>
      <w:tr w:rsidR="000B15A3" w:rsidRPr="006A729F" w:rsidTr="000B15A3">
        <w:trPr>
          <w:trHeight w:val="321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17525851048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Elif Gonca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AZİZOĞLU GÖRMEN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ULGARİSTAN</w:t>
            </w:r>
          </w:p>
        </w:tc>
      </w:tr>
      <w:tr w:rsidR="000B15A3" w:rsidRPr="006A729F" w:rsidTr="000B15A3">
        <w:trPr>
          <w:trHeight w:val="610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99962058402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Resul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RAŞİDOĞLU (RASHİDOV)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KIRGIZİSTAN</w:t>
            </w:r>
          </w:p>
        </w:tc>
      </w:tr>
      <w:tr w:rsidR="000B15A3" w:rsidRPr="006A729F" w:rsidTr="000B15A3">
        <w:trPr>
          <w:trHeight w:val="270"/>
        </w:trPr>
        <w:tc>
          <w:tcPr>
            <w:tcW w:w="925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1844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47416044426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60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 xml:space="preserve">Cansu  </w:t>
            </w:r>
          </w:p>
        </w:tc>
        <w:tc>
          <w:tcPr>
            <w:tcW w:w="236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OZKURT</w:t>
            </w:r>
          </w:p>
        </w:tc>
        <w:tc>
          <w:tcPr>
            <w:tcW w:w="2144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AKEDONYA</w:t>
            </w:r>
          </w:p>
        </w:tc>
      </w:tr>
      <w:tr w:rsidR="000B15A3" w:rsidRPr="006A729F" w:rsidTr="000B15A3">
        <w:trPr>
          <w:gridAfter w:val="1"/>
          <w:wAfter w:w="45" w:type="dxa"/>
        </w:trPr>
        <w:tc>
          <w:tcPr>
            <w:tcW w:w="900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869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proofErr w:type="gramStart"/>
            <w:r w:rsidRPr="006A729F">
              <w:rPr>
                <w:sz w:val="24"/>
                <w:szCs w:val="24"/>
              </w:rPr>
              <w:t>29678220084</w:t>
            </w:r>
            <w:proofErr w:type="gramEnd"/>
            <w:r w:rsidRPr="006A729F">
              <w:rPr>
                <w:sz w:val="24"/>
                <w:szCs w:val="24"/>
              </w:rPr>
              <w:tab/>
            </w:r>
          </w:p>
        </w:tc>
        <w:tc>
          <w:tcPr>
            <w:tcW w:w="2053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Murat</w:t>
            </w:r>
          </w:p>
        </w:tc>
        <w:tc>
          <w:tcPr>
            <w:tcW w:w="2367" w:type="dxa"/>
            <w:gridSpan w:val="2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BİÇAKÇI</w:t>
            </w:r>
          </w:p>
        </w:tc>
        <w:tc>
          <w:tcPr>
            <w:tcW w:w="2099" w:type="dxa"/>
          </w:tcPr>
          <w:p w:rsidR="000B15A3" w:rsidRPr="006A729F" w:rsidRDefault="000B15A3" w:rsidP="005B0D3D">
            <w:pPr>
              <w:rPr>
                <w:sz w:val="24"/>
                <w:szCs w:val="24"/>
              </w:rPr>
            </w:pPr>
            <w:r w:rsidRPr="006A729F">
              <w:rPr>
                <w:sz w:val="24"/>
                <w:szCs w:val="24"/>
              </w:rPr>
              <w:t>UKRAYNA</w:t>
            </w:r>
          </w:p>
        </w:tc>
      </w:tr>
    </w:tbl>
    <w:p w:rsidR="00676802" w:rsidRPr="00676802" w:rsidRDefault="00676802" w:rsidP="000B15A3">
      <w:pPr>
        <w:rPr>
          <w:b/>
          <w:sz w:val="24"/>
          <w:szCs w:val="24"/>
        </w:rPr>
      </w:pPr>
      <w:bookmarkStart w:id="0" w:name="_GoBack"/>
      <w:bookmarkEnd w:id="0"/>
    </w:p>
    <w:p w:rsidR="00676802" w:rsidRPr="006A729F" w:rsidRDefault="00676802" w:rsidP="000B15A3">
      <w:pPr>
        <w:rPr>
          <w:sz w:val="24"/>
          <w:szCs w:val="24"/>
        </w:rPr>
      </w:pPr>
    </w:p>
    <w:p w:rsidR="006F59BF" w:rsidRDefault="006F59BF"/>
    <w:sectPr w:rsidR="006F59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GwtLAwNjM0MjRV0lEKTi0uzszPAykwrAUAfRwuuSwAAAA="/>
  </w:docVars>
  <w:rsids>
    <w:rsidRoot w:val="00404997"/>
    <w:rsid w:val="000B15A3"/>
    <w:rsid w:val="00404997"/>
    <w:rsid w:val="004A4304"/>
    <w:rsid w:val="00676802"/>
    <w:rsid w:val="006F59BF"/>
    <w:rsid w:val="00D5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620E2F0-9B9F-4AA8-A350-C7D252DA9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5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B15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toker</cp:lastModifiedBy>
  <cp:revision>6</cp:revision>
  <dcterms:created xsi:type="dcterms:W3CDTF">2019-11-04T07:35:00Z</dcterms:created>
  <dcterms:modified xsi:type="dcterms:W3CDTF">2019-11-06T18:21:00Z</dcterms:modified>
</cp:coreProperties>
</file>